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FC9BE" w14:textId="1064038F" w:rsidR="00CD2787" w:rsidRPr="00CD2787" w:rsidRDefault="00ED33FC" w:rsidP="008C6F5E">
      <w:pPr>
        <w:spacing w:line="228" w:lineRule="auto"/>
        <w:ind w:right="-90"/>
        <w:rPr>
          <w:b/>
          <w:color w:val="808080" w:themeColor="background1" w:themeShade="80"/>
          <w:sz w:val="36"/>
          <w:szCs w:val="36"/>
        </w:rPr>
      </w:pPr>
      <w:r>
        <w:rPr>
          <w:b/>
          <w:bCs/>
          <w:noProof/>
          <w:color w:val="808080" w:themeColor="background1" w:themeShade="80"/>
          <w:sz w:val="36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E92E15" wp14:editId="63CAAB11">
                <wp:simplePos x="0" y="0"/>
                <wp:positionH relativeFrom="column">
                  <wp:posOffset>3990975</wp:posOffset>
                </wp:positionH>
                <wp:positionV relativeFrom="paragraph">
                  <wp:posOffset>-189305</wp:posOffset>
                </wp:positionV>
                <wp:extent cx="3029847" cy="419548"/>
                <wp:effectExtent l="0" t="0" r="5715" b="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9847" cy="419548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7FE517" w14:textId="77777777" w:rsidR="00ED33FC" w:rsidRPr="00D01660" w:rsidRDefault="00ED33FC" w:rsidP="00ED33FC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Pruebe Smartsheet GRAT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720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E92E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es.smartsheet.com/try-it?trp=27713&amp;utm_language=ES&amp;utm_source=integrated-content&amp;utm_campaign=https://es.smartsheet.com/content/merger-acquisition-project-management&amp;utm_medium=ic+M&amp;A+Risk+Management+Plan+doc+27713+es&amp;lpa=ic+M&amp;A+Risk+Management+Plan+doc+27713+es" style="position:absolute;margin-left:314.25pt;margin-top:-14.9pt;width:238.55pt;height:33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" o:button="t" fillcolor="#00bd32" stroked="f" strokeweight=".5pt">
                <v:fill o:detectmouseclick="t"/>
                <v:textbox inset="0,2mm,0,0">
                  <w:txbxContent>
                    <w:p w14:paraId="5D7FE517" w14:textId="77777777" w:rsidR="00ED33FC" w:rsidRPr="00D01660" w:rsidRDefault="00ED33FC" w:rsidP="00ED33FC">
                      <w:pPr>
                        <w:spacing w:line="360" w:lineRule="auto"/>
                        <w:jc w:val="center"/>
                        <w:rPr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>Pruebe Smartsheet GRATI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808080" w:themeColor="background1" w:themeShade="80"/>
          <w:sz w:val="36"/>
        </w:rPr>
        <w:t xml:space="preserve">FUSIONES Y ADQUISICIONES </w:t>
      </w:r>
    </w:p>
    <w:p w14:paraId="175B601C" w14:textId="77777777" w:rsidR="00F64E70" w:rsidRPr="00F64E70" w:rsidRDefault="00CD2787" w:rsidP="008C6F5E">
      <w:pPr>
        <w:spacing w:line="228" w:lineRule="auto"/>
        <w:ind w:right="-90"/>
        <w:rPr>
          <w:b/>
          <w:color w:val="808080" w:themeColor="background1" w:themeShade="80"/>
          <w:sz w:val="10"/>
          <w:szCs w:val="10"/>
        </w:rPr>
      </w:pPr>
      <w:r>
        <w:rPr>
          <w:b/>
          <w:color w:val="808080" w:themeColor="background1" w:themeShade="80"/>
          <w:sz w:val="36"/>
        </w:rPr>
        <w:t>PLAN DE GESTIÓN DE RIESGOS DEL PROYECTO</w:t>
      </w:r>
    </w:p>
    <w:tbl>
      <w:tblPr>
        <w:tblW w:w="11118" w:type="dxa"/>
        <w:tblLook w:val="04A0" w:firstRow="1" w:lastRow="0" w:firstColumn="1" w:lastColumn="0" w:noHBand="0" w:noVBand="1"/>
      </w:tblPr>
      <w:tblGrid>
        <w:gridCol w:w="2268"/>
        <w:gridCol w:w="1274"/>
        <w:gridCol w:w="2262"/>
        <w:gridCol w:w="5314"/>
      </w:tblGrid>
      <w:tr w:rsidR="00CD2787" w:rsidRPr="00CD2787" w14:paraId="6101AAA9" w14:textId="77777777" w:rsidTr="00CD2787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82D3BC" w14:textId="77777777" w:rsidR="00CD2787" w:rsidRPr="00CD2787" w:rsidRDefault="00CD2787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t>INFORMACIÓN DE FUSIONES Y ADQUISICIONES</w:t>
            </w:r>
          </w:p>
        </w:tc>
      </w:tr>
      <w:tr w:rsidR="00CD2787" w:rsidRPr="00CD2787" w14:paraId="757B9E97" w14:textId="77777777" w:rsidTr="008C6F5E">
        <w:trPr>
          <w:trHeight w:val="803"/>
        </w:trPr>
        <w:tc>
          <w:tcPr>
            <w:tcW w:w="226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FD0DA8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BRE DE FUSIONES Y ADQUISICIONES</w:t>
            </w:r>
          </w:p>
        </w:tc>
        <w:tc>
          <w:tcPr>
            <w:tcW w:w="88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201ADF6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</w:tr>
      <w:tr w:rsidR="00CD2787" w:rsidRPr="00CD2787" w14:paraId="7B315B4E" w14:textId="77777777" w:rsidTr="008C6F5E">
        <w:trPr>
          <w:trHeight w:val="1165"/>
        </w:trPr>
        <w:tc>
          <w:tcPr>
            <w:tcW w:w="226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7FFA19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UMEN DE FUSIONES Y ADQUISICIONES</w:t>
            </w:r>
          </w:p>
        </w:tc>
        <w:tc>
          <w:tcPr>
            <w:tcW w:w="88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AA52A5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</w:tr>
      <w:tr w:rsidR="00CD2787" w:rsidRPr="00CD2787" w14:paraId="5EFC5773" w14:textId="77777777" w:rsidTr="008C6F5E">
        <w:trPr>
          <w:trHeight w:val="142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8B799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83097" w14:textId="77777777" w:rsidR="00CD2787" w:rsidRPr="00CD2787" w:rsidRDefault="00CD2787" w:rsidP="008C6F5E">
            <w:pPr>
              <w:spacing w:line="228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CD9B0" w14:textId="77777777" w:rsidR="00CD2787" w:rsidRPr="00CD2787" w:rsidRDefault="00CD2787" w:rsidP="008C6F5E">
            <w:pPr>
              <w:spacing w:line="228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7FDB2" w14:textId="77777777" w:rsidR="00CD2787" w:rsidRPr="00CD2787" w:rsidRDefault="00CD2787" w:rsidP="008C6F5E">
            <w:pPr>
              <w:spacing w:line="228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1E4F79D7" w14:textId="77777777" w:rsidTr="008C6F5E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B3C30E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BRE DEL PATROCINADOR DE FUSIONES Y ADQUISICIONES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4E9AB9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ELÉFONO</w:t>
            </w:r>
          </w:p>
        </w:tc>
        <w:tc>
          <w:tcPr>
            <w:tcW w:w="53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926C3F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CORREO ELECTRÓNICO</w:t>
            </w:r>
          </w:p>
        </w:tc>
      </w:tr>
      <w:tr w:rsidR="00CD2787" w:rsidRPr="00CD2787" w14:paraId="0EA56F16" w14:textId="77777777" w:rsidTr="008C6F5E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01F57C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3381B7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044A5C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4908959E" w14:textId="77777777" w:rsidTr="008C6F5E">
        <w:trPr>
          <w:trHeight w:val="142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3534A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F35D8" w14:textId="77777777" w:rsidR="00CD2787" w:rsidRPr="00CD2787" w:rsidRDefault="00CD2787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171F8" w14:textId="77777777" w:rsidR="00CD2787" w:rsidRPr="00CD2787" w:rsidRDefault="00CD2787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DEA0C" w14:textId="77777777" w:rsidR="00CD2787" w:rsidRPr="00CD2787" w:rsidRDefault="00CD2787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382181D3" w14:textId="77777777" w:rsidTr="008C6F5E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9609E45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BRE DEL GERENTE DE FUSIONES Y ADQUISICIONES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A4AF08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ELÉFONO</w:t>
            </w:r>
          </w:p>
        </w:tc>
        <w:tc>
          <w:tcPr>
            <w:tcW w:w="53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ADBAA4F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CORREO ELECTRÓNICO</w:t>
            </w:r>
          </w:p>
        </w:tc>
      </w:tr>
      <w:tr w:rsidR="00CD2787" w:rsidRPr="00CD2787" w14:paraId="3726D682" w14:textId="77777777" w:rsidTr="008C6F5E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E4F6B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B9BEEC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DE31BD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0E1EE333" w14:textId="77777777" w:rsidTr="008C6F5E">
        <w:trPr>
          <w:trHeight w:val="142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01191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EC76F" w14:textId="77777777" w:rsidR="00CD2787" w:rsidRPr="00CD2787" w:rsidRDefault="00CD2787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5CC68" w14:textId="77777777" w:rsidR="00CD2787" w:rsidRPr="00CD2787" w:rsidRDefault="00CD2787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F9EE1" w14:textId="77777777" w:rsidR="00CD2787" w:rsidRPr="00CD2787" w:rsidRDefault="00CD2787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3988B1D1" w14:textId="77777777" w:rsidTr="00CD2787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FEDD9D" w14:textId="77777777" w:rsidR="00CD2787" w:rsidRPr="00CD2787" w:rsidRDefault="00CD2787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t>VERSIÓN DEL PLAN</w:t>
            </w:r>
          </w:p>
        </w:tc>
      </w:tr>
      <w:tr w:rsidR="00CD2787" w:rsidRPr="00CD2787" w14:paraId="7FD94BAF" w14:textId="77777777" w:rsidTr="008C6F5E">
        <w:trPr>
          <w:trHeight w:val="321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1A7A56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VERSIÓN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D42629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ECHA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BC8C279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UTOR</w:t>
            </w:r>
          </w:p>
        </w:tc>
      </w:tr>
      <w:tr w:rsidR="00CD2787" w:rsidRPr="00CD2787" w14:paraId="31A9C0DF" w14:textId="77777777" w:rsidTr="008C6F5E">
        <w:trPr>
          <w:trHeight w:val="392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96D76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0.0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92F7F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0FD6A2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6733725C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858F171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OTIVO</w:t>
            </w:r>
          </w:p>
        </w:tc>
      </w:tr>
      <w:tr w:rsidR="00CD2787" w:rsidRPr="00CD2787" w14:paraId="7D2D7F57" w14:textId="77777777" w:rsidTr="008C6F5E">
        <w:trPr>
          <w:trHeight w:val="899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B72C5B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6E0BDA0E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57B161B" w14:textId="77777777" w:rsidR="00CD2787" w:rsidRPr="00CD2787" w:rsidRDefault="00CD2787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SECCIONES AFECTADAS</w:t>
            </w:r>
          </w:p>
        </w:tc>
      </w:tr>
      <w:tr w:rsidR="00CD2787" w:rsidRPr="00CD2787" w14:paraId="09F203A2" w14:textId="77777777" w:rsidTr="00CD2787">
        <w:trPr>
          <w:trHeight w:val="357"/>
        </w:trPr>
        <w:tc>
          <w:tcPr>
            <w:tcW w:w="354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7B93987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ÍTULO DE LA SECCIÓN</w:t>
            </w:r>
          </w:p>
        </w:tc>
        <w:tc>
          <w:tcPr>
            <w:tcW w:w="757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7E0E65A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NMIENDA</w:t>
            </w:r>
          </w:p>
        </w:tc>
      </w:tr>
      <w:tr w:rsidR="00CD2787" w:rsidRPr="00CD2787" w14:paraId="009F9236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8217EC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DC89CF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CBEBB09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B8C417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748C0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91CDBAA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1A1539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ACF416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77338EE8" w14:textId="77777777" w:rsidTr="00CD2787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23E358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576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D597F6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AB44673" w14:textId="77777777" w:rsidTr="00CD2787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FFE529F" w14:textId="77777777" w:rsidR="00CD2787" w:rsidRPr="00CD2787" w:rsidRDefault="00CD2787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DISTRIBUCIÓN</w:t>
            </w:r>
          </w:p>
        </w:tc>
      </w:tr>
      <w:tr w:rsidR="00CD2787" w:rsidRPr="00CD2787" w14:paraId="4DE1075D" w14:textId="77777777" w:rsidTr="008C6F5E">
        <w:trPr>
          <w:trHeight w:val="357"/>
        </w:trPr>
        <w:tc>
          <w:tcPr>
            <w:tcW w:w="3542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F7574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ÉTODO DE ENTREGA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349CE83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ECHA DE EMISIÓN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845C99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XPEDIDO A</w:t>
            </w:r>
          </w:p>
        </w:tc>
      </w:tr>
      <w:tr w:rsidR="00CD2787" w:rsidRPr="00CD2787" w14:paraId="43065A3F" w14:textId="77777777" w:rsidTr="008C6F5E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E453F3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57C6C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3331B3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0143193A" w14:textId="77777777" w:rsidTr="008C6F5E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C101E5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9452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B0D75F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4B4F88A" w14:textId="77777777" w:rsidTr="008C6F5E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2B8504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9A8DBF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3CAC91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5B3EB062" w14:textId="77777777" w:rsidTr="008C6F5E">
        <w:trPr>
          <w:trHeight w:val="625"/>
        </w:trPr>
        <w:tc>
          <w:tcPr>
            <w:tcW w:w="35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AF9302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79B80" w14:textId="77777777" w:rsidR="00CD2787" w:rsidRPr="00CD2787" w:rsidRDefault="00CD2787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1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056D4B" w14:textId="77777777" w:rsidR="00CD2787" w:rsidRPr="00CD2787" w:rsidRDefault="00CD2787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0F018D26" w14:textId="77777777" w:rsidR="00CD2787" w:rsidRDefault="00CD2787" w:rsidP="008C6F5E">
      <w:pPr>
        <w:pStyle w:val="BodyText2"/>
        <w:spacing w:line="228" w:lineRule="auto"/>
        <w:rPr>
          <w:i w:val="0"/>
          <w:iCs/>
        </w:rPr>
        <w:sectPr w:rsidR="00CD2787" w:rsidSect="00857C8F">
          <w:headerReference w:type="first" r:id="rId9"/>
          <w:footerReference w:type="first" r:id="rId10"/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857C8F" w14:paraId="4F4B1CD7" w14:textId="77777777" w:rsidTr="00857C8F">
        <w:trPr>
          <w:trHeight w:val="480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90B3B6" w14:textId="77777777" w:rsidR="00857C8F" w:rsidRPr="00857C8F" w:rsidRDefault="00857C8F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RESUMEN EJECUTIVO</w:t>
            </w:r>
          </w:p>
        </w:tc>
      </w:tr>
      <w:tr w:rsidR="00857C8F" w:rsidRPr="00857C8F" w14:paraId="46422CFF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F9E482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O DE ANÁLISIS Y EVALUACIÓN DE RIESGOS</w:t>
            </w:r>
          </w:p>
        </w:tc>
      </w:tr>
      <w:tr w:rsidR="00857C8F" w:rsidRPr="00857C8F" w14:paraId="6BAA1CE7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C51B02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B289166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23A97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O DE DESARROLLO DE ESTRATEGIAS DE MITIGACIÓN DE RIESGOS</w:t>
            </w:r>
          </w:p>
        </w:tc>
      </w:tr>
      <w:tr w:rsidR="00857C8F" w:rsidRPr="00857C8F" w14:paraId="00A61791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EA9D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5AC20C11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EE2B837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CRONOGRAMA DE REVISIÓN, PROCESO Y RESPONSABLES</w:t>
            </w:r>
          </w:p>
        </w:tc>
      </w:tr>
      <w:tr w:rsidR="00857C8F" w:rsidRPr="00857C8F" w14:paraId="35427F9F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155D7BE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22C007C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326CA4E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OLES Y RESPONSABILIDADES DE LA GESTIÓN DE RIESGOS</w:t>
            </w:r>
          </w:p>
        </w:tc>
      </w:tr>
      <w:tr w:rsidR="00857C8F" w:rsidRPr="00857C8F" w14:paraId="7A9A376E" w14:textId="77777777" w:rsidTr="00857C8F">
        <w:trPr>
          <w:trHeight w:val="36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D1B48F9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BRE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5ACB4D9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OL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46BE76E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ILIDADES</w:t>
            </w:r>
          </w:p>
        </w:tc>
      </w:tr>
      <w:tr w:rsidR="00857C8F" w:rsidRPr="00857C8F" w14:paraId="3232F1D4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D7A50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5A1292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875E21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FB808C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7423AF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89F05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D594BD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AD69AA0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358644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6CE5F4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BE6FE0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4E1E1E6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F6B31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4106FD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B61A5B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AB40C03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4812D4E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O DE INFORMES DE RIESGOS</w:t>
            </w:r>
          </w:p>
        </w:tc>
      </w:tr>
      <w:tr w:rsidR="00857C8F" w:rsidRPr="00857C8F" w14:paraId="3F44929E" w14:textId="77777777" w:rsidTr="00857C8F">
        <w:trPr>
          <w:trHeight w:val="12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3DA08A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4B991FD" w14:textId="77777777" w:rsidR="00857C8F" w:rsidRDefault="00857C8F" w:rsidP="008C6F5E">
      <w:pPr>
        <w:pStyle w:val="BodyText2"/>
        <w:spacing w:line="228" w:lineRule="auto"/>
        <w:rPr>
          <w:i w:val="0"/>
          <w:iCs/>
        </w:rPr>
        <w:sectPr w:rsidR="00857C8F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857C8F" w14:paraId="2804C1AD" w14:textId="77777777" w:rsidTr="00857C8F">
        <w:trPr>
          <w:trHeight w:val="491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618B" w14:textId="77777777" w:rsidR="00857C8F" w:rsidRPr="00857C8F" w:rsidRDefault="00857C8F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EVALUACIÓN DE RIESGOS</w:t>
            </w:r>
          </w:p>
        </w:tc>
      </w:tr>
      <w:tr w:rsidR="00857C8F" w:rsidRPr="00857C8F" w14:paraId="25ABD631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DBD1" w14:textId="77777777" w:rsidR="00857C8F" w:rsidRPr="00857C8F" w:rsidRDefault="00857C8F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IDENTIFICACIÓN DE RIESGOS</w:t>
            </w:r>
          </w:p>
        </w:tc>
      </w:tr>
      <w:tr w:rsidR="00857C8F" w:rsidRPr="00857C8F" w14:paraId="1317ABA5" w14:textId="77777777" w:rsidTr="00857C8F">
        <w:trPr>
          <w:trHeight w:val="368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44D38B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ESCRIPCIÓN GENERAL DE RIESGOS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77448C0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ESENCADENADORES DE EVENTOS O AMENAZAS</w:t>
            </w:r>
          </w:p>
        </w:tc>
      </w:tr>
      <w:tr w:rsidR="00857C8F" w:rsidRPr="00857C8F" w14:paraId="10D63DEC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208DC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EB7438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B873C62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123558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9523B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43B88414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243179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8ADFCD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7CE9787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FCD7B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6AB5D6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015F98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97E62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64D396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56DD1508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2C0A7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5B63C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43278AE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7CA9D9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CD0C9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B061C1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4C4D88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471539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27E5C4E3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70D69A" w14:textId="77777777" w:rsidR="00857C8F" w:rsidRPr="00857C8F" w:rsidRDefault="00857C8F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REGISTRO DE RIESGOS</w:t>
            </w:r>
          </w:p>
        </w:tc>
      </w:tr>
      <w:tr w:rsidR="00857C8F" w:rsidRPr="00857C8F" w14:paraId="03A5E1D2" w14:textId="77777777" w:rsidTr="00857C8F">
        <w:trPr>
          <w:trHeight w:val="368"/>
        </w:trPr>
        <w:tc>
          <w:tcPr>
            <w:tcW w:w="353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4BF048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1F1D23CE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STADO ACTUAL</w:t>
            </w:r>
          </w:p>
        </w:tc>
        <w:tc>
          <w:tcPr>
            <w:tcW w:w="5304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BF3663C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ESTRATEGIAS DE MITIGACIÓN DE RIESGOS</w:t>
            </w:r>
          </w:p>
        </w:tc>
      </w:tr>
      <w:tr w:rsidR="00857C8F" w:rsidRPr="00857C8F" w14:paraId="55FE75F4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D4D67C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935186E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F71571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6B4AF05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FFECAE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279D48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9DDB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1B519A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F260E4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7BE245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449EF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8F64800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A54473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3FDF7F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6DDE4F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E9F45C6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516E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C226F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81F4F5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2122368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4B6FD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2CDDB4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6421B68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4008BA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92B967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DF6E85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9FD6CE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68805C41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FA7850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E64518" w14:textId="77777777" w:rsidR="00857C8F" w:rsidRPr="00857C8F" w:rsidRDefault="00857C8F" w:rsidP="008C6F5E">
            <w:pPr>
              <w:spacing w:line="228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F56DC1" w14:textId="77777777" w:rsidR="00857C8F" w:rsidRPr="00857C8F" w:rsidRDefault="00857C8F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F600CF8" w14:textId="77777777" w:rsidR="00857C8F" w:rsidRDefault="00857C8F" w:rsidP="008C6F5E">
      <w:pPr>
        <w:pStyle w:val="BodyText2"/>
        <w:spacing w:line="228" w:lineRule="auto"/>
        <w:rPr>
          <w:i w:val="0"/>
          <w:iCs/>
        </w:rPr>
        <w:sectPr w:rsidR="00857C8F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5" w:type="dxa"/>
        <w:tblLook w:val="04A0" w:firstRow="1" w:lastRow="0" w:firstColumn="1" w:lastColumn="0" w:noHBand="0" w:noVBand="1"/>
      </w:tblPr>
      <w:tblGrid>
        <w:gridCol w:w="3960"/>
        <w:gridCol w:w="2419"/>
        <w:gridCol w:w="4726"/>
      </w:tblGrid>
      <w:tr w:rsidR="001B6888" w:rsidRPr="001B6888" w14:paraId="673E6F10" w14:textId="77777777" w:rsidTr="001B6888">
        <w:trPr>
          <w:trHeight w:val="432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5A63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}ANÁLISIS Y EVALUACIÓN DE RIESGOS</w:t>
            </w:r>
          </w:p>
        </w:tc>
      </w:tr>
      <w:tr w:rsidR="001B6888" w:rsidRPr="001B6888" w14:paraId="0990F232" w14:textId="77777777" w:rsidTr="001B6888">
        <w:trPr>
          <w:trHeight w:val="353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1B6888" w14:paraId="3165A444" w14:textId="77777777" w:rsidTr="001B6888">
              <w:trPr>
                <w:trHeight w:val="459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37B69E" w14:textId="2F249CF4" w:rsidR="001B6888" w:rsidRPr="001B6888" w:rsidRDefault="009D5844" w:rsidP="008C6F5E">
                  <w:pPr>
                    <w:spacing w:line="228" w:lineRule="auto"/>
                    <w:rPr>
                      <w:rFonts w:eastAsia="Times New Roman" w:cs="Calibri"/>
                      <w:color w:val="000000"/>
                      <w:sz w:val="18"/>
                      <w:szCs w:val="18"/>
                    </w:rPr>
                  </w:pPr>
                  <w:r w:rsidRPr="001B6888">
                    <w:rPr>
                      <w:rFonts w:ascii="Calibri" w:hAnsi="Calibri"/>
                      <w:noProof/>
                      <w:color w:val="000000"/>
                      <w:sz w:val="24"/>
                      <w:szCs w:val="24"/>
                    </w:rPr>
                    <w:drawing>
                      <wp:anchor distT="0" distB="0" distL="114300" distR="114300" simplePos="0" relativeHeight="251661312" behindDoc="0" locked="0" layoutInCell="1" allowOverlap="1" wp14:anchorId="327811CF" wp14:editId="601BBF19">
                        <wp:simplePos x="0" y="0"/>
                        <wp:positionH relativeFrom="column">
                          <wp:posOffset>-158115</wp:posOffset>
                        </wp:positionH>
                        <wp:positionV relativeFrom="paragraph">
                          <wp:posOffset>172720</wp:posOffset>
                        </wp:positionV>
                        <wp:extent cx="4236085" cy="1909445"/>
                        <wp:effectExtent l="0" t="0" r="0" b="0"/>
                        <wp:wrapNone/>
                        <wp:docPr id="4" name="Picture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00000000-0008-0000-0000-000004000000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>
                                  <a:extLst>
                                    <a:ext uri="{FF2B5EF4-FFF2-40B4-BE49-F238E27FC236}">
                                      <a16:creationId xmlns:a16="http://schemas.microsoft.com/office/drawing/2014/main" id="{00000000-0008-0000-0000-00000400000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36085" cy="19094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1B6888">
                    <w:rPr>
                      <w:color w:val="000000"/>
                      <w:sz w:val="18"/>
                    </w:rPr>
                    <w:t>Complete lo siguiente para cada RIESGO IDENTIFICADO. C</w:t>
                  </w:r>
                  <w:r w:rsidR="001B6888"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onsulte la </w:t>
                  </w:r>
                  <w:r w:rsidR="001B6888">
                    <w:rPr>
                      <w:color w:val="000000"/>
                      <w:sz w:val="18"/>
                    </w:rPr>
                    <w:t xml:space="preserve">MATRIZ DE  RIESGOS </w:t>
                  </w:r>
                  <w:r w:rsidR="001B6888"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>a continuación.</w:t>
                  </w:r>
                </w:p>
              </w:tc>
            </w:tr>
          </w:tbl>
          <w:p w14:paraId="235B8884" w14:textId="77777777" w:rsidR="001B6888" w:rsidRPr="001B6888" w:rsidRDefault="001B6888" w:rsidP="008C6F5E">
            <w:pPr>
              <w:spacing w:line="228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1B6888" w:rsidRPr="001B6888" w14:paraId="01C0D0B5" w14:textId="77777777" w:rsidTr="001B6888">
        <w:trPr>
          <w:trHeight w:val="2880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80B29" w14:textId="778B1EAC" w:rsidR="001B6888" w:rsidRPr="001B6888" w:rsidRDefault="001B6888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B6888" w:rsidRPr="001B6888" w14:paraId="5E52F4B6" w14:textId="77777777" w:rsidTr="001E6569">
        <w:trPr>
          <w:trHeight w:val="317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D1354B1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  <w:tc>
          <w:tcPr>
            <w:tcW w:w="241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A4F932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472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F8DD69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ACTO POTENCIAL</w:t>
            </w:r>
          </w:p>
        </w:tc>
      </w:tr>
      <w:tr w:rsidR="001B6888" w:rsidRPr="001B6888" w14:paraId="7967B770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82D5B7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4DA106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275153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F25F247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F53F2C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853BA6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4E1FC8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D296CD3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C7797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814C7FB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489FDB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F20CF39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40B370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30D942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0B7F55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61668D2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BA9466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DBECF6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1E8664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6770711E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C0067E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C6178C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20E6F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D378743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B07FF6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29E812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8BD01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65BC43FE" w14:textId="77777777" w:rsidTr="001E6569">
        <w:trPr>
          <w:trHeight w:val="1236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4CDC26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41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A66A3C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47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463DC4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02896588" w14:textId="77777777" w:rsidR="0077115D" w:rsidRDefault="0077115D" w:rsidP="008C6F5E">
      <w:pPr>
        <w:pStyle w:val="BodyText2"/>
        <w:spacing w:line="228" w:lineRule="auto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97" w:type="dxa"/>
        <w:tblLook w:val="04A0" w:firstRow="1" w:lastRow="0" w:firstColumn="1" w:lastColumn="0" w:noHBand="0" w:noVBand="1"/>
      </w:tblPr>
      <w:tblGrid>
        <w:gridCol w:w="2382"/>
        <w:gridCol w:w="1540"/>
        <w:gridCol w:w="2131"/>
        <w:gridCol w:w="5053"/>
      </w:tblGrid>
      <w:tr w:rsidR="001B6888" w:rsidRPr="001B6888" w14:paraId="27FB1C83" w14:textId="77777777" w:rsidTr="001B6888">
        <w:trPr>
          <w:trHeight w:val="133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C85A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MITIGACIÓN DE RIESGOS</w:t>
            </w:r>
          </w:p>
        </w:tc>
      </w:tr>
      <w:tr w:rsidR="001B6888" w:rsidRPr="001B6888" w14:paraId="7E1BED77" w14:textId="77777777" w:rsidTr="001B6888">
        <w:trPr>
          <w:trHeight w:val="371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1B6888" w14:paraId="6E807800" w14:textId="77777777" w:rsidTr="001B6888">
              <w:trPr>
                <w:trHeight w:val="267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8182B6" w14:textId="77777777" w:rsidR="001B6888" w:rsidRPr="001B6888" w:rsidRDefault="001B6888" w:rsidP="008C6F5E">
                  <w:pPr>
                    <w:spacing w:line="228" w:lineRule="auto"/>
                    <w:rPr>
                      <w:rFonts w:eastAsia="Times New Roma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</w:rPr>
                    <w:t>Complete lo siguiente para cada RIESGO IDENTIFICADO con calificación A, B o C. C</w:t>
                  </w:r>
                  <w:r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onsulte el </w:t>
                  </w:r>
                  <w:r>
                    <w:rPr>
                      <w:color w:val="000000"/>
                      <w:sz w:val="18"/>
                    </w:rPr>
                    <w:t>DIAGRAMA DE MITIGACIÓN DE RIESGOS</w:t>
                  </w:r>
                  <w:r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 a continuación.</w:t>
                  </w:r>
                </w:p>
              </w:tc>
            </w:tr>
          </w:tbl>
          <w:p w14:paraId="518889D1" w14:textId="4058D4CB" w:rsidR="001B6888" w:rsidRPr="001B6888" w:rsidRDefault="009D5844" w:rsidP="008C6F5E">
            <w:pPr>
              <w:spacing w:line="228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B6888">
              <w:rPr>
                <w:rFonts w:ascii="Calibri" w:hAnsi="Calibri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6D9213D7" wp14:editId="015AB6F1">
                  <wp:simplePos x="0" y="0"/>
                  <wp:positionH relativeFrom="column">
                    <wp:posOffset>-139065</wp:posOffset>
                  </wp:positionH>
                  <wp:positionV relativeFrom="paragraph">
                    <wp:posOffset>95885</wp:posOffset>
                  </wp:positionV>
                  <wp:extent cx="5890895" cy="2729865"/>
                  <wp:effectExtent l="0" t="0" r="0" b="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B2C36E-7E0A-EE4E-BE84-60E6FD30E1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FF2B5EF4-FFF2-40B4-BE49-F238E27FC236}">
                                <a16:creationId xmlns:a16="http://schemas.microsoft.com/office/drawing/2014/main" id="{E3B2C36E-7E0A-EE4E-BE84-60E6FD30E1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895" cy="272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6888" w:rsidRPr="001B6888" w14:paraId="204CAAB9" w14:textId="77777777" w:rsidTr="001B6888">
        <w:trPr>
          <w:trHeight w:val="4678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1E692" w14:textId="77777777" w:rsidR="001B6888" w:rsidRPr="001B6888" w:rsidRDefault="001B6888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717B9" w14:textId="77777777" w:rsidR="001B6888" w:rsidRPr="001B6888" w:rsidRDefault="001B6888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60640" w14:textId="77777777" w:rsidR="001B6888" w:rsidRPr="001B6888" w:rsidRDefault="001B6888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A8A68" w14:textId="462CD0F3" w:rsidR="001B6888" w:rsidRPr="001B6888" w:rsidRDefault="001B6888" w:rsidP="008C6F5E">
            <w:pPr>
              <w:spacing w:line="228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B6888" w:rsidRPr="001B6888" w14:paraId="145A3FA3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383E471C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83AD716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1B6888" w:rsidRPr="001B6888" w14:paraId="7560E483" w14:textId="77777777" w:rsidTr="008C6F5E">
        <w:trPr>
          <w:trHeight w:val="528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6547FF1E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1316DD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6B04A72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12B79B1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837C5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53798471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424D500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0C35D2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C447B94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7DAC401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9E5C37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DCB686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A45AF30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E96C8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ACDF6C4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1F70E08E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86376B6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1B6888" w:rsidRPr="001B6888" w14:paraId="2AEB85EC" w14:textId="77777777" w:rsidTr="008C6F5E">
        <w:trPr>
          <w:trHeight w:val="570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3A807E17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21DBB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CC8D658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7D734C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CE5CD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D9D898E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FD3C4F5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37E6C8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7F26F1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FB2F304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219F8A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3ABA617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C85DF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C87E8D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743BB7EA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B0F830C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D2309CC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1B6888" w:rsidRPr="001B6888" w14:paraId="2C9A8B13" w14:textId="77777777" w:rsidTr="008C6F5E">
        <w:trPr>
          <w:trHeight w:val="602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20B7FEC" w14:textId="77777777" w:rsidR="001B6888" w:rsidRPr="001B6888" w:rsidRDefault="001B6888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75A92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163397E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FD63171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339837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EBA7E47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6A16380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FF57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952C5BA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38B432F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D304C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2AAF88C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7783C8C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7A7BF" w14:textId="77777777" w:rsidR="001B6888" w:rsidRPr="001B6888" w:rsidRDefault="001B6888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40DC224" w14:textId="77777777" w:rsidR="0077115D" w:rsidRDefault="0077115D" w:rsidP="008C6F5E">
      <w:pPr>
        <w:pStyle w:val="BodyText2"/>
        <w:spacing w:line="228" w:lineRule="auto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35" w:type="dxa"/>
        <w:tblLook w:val="04A0" w:firstRow="1" w:lastRow="0" w:firstColumn="1" w:lastColumn="0" w:noHBand="0" w:noVBand="1"/>
      </w:tblPr>
      <w:tblGrid>
        <w:gridCol w:w="1911"/>
        <w:gridCol w:w="1636"/>
        <w:gridCol w:w="2267"/>
        <w:gridCol w:w="5321"/>
      </w:tblGrid>
      <w:tr w:rsidR="007A77B4" w:rsidRPr="007A77B4" w14:paraId="3595BFE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EDDAA28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lastRenderedPageBreak/>
              <w:t>GRADO DE RIESG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D59A84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7A77B4" w:rsidRPr="007A77B4" w14:paraId="28753DFF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CF0B83F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D917DC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AB8820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D828C5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0CBD4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D967AD1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361CDC5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1FB603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303AD3D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262B7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C1E890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939FA3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F19B73A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972381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9139991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204198B4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F8C011E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7A77B4" w:rsidRPr="007A77B4" w14:paraId="383CA40D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4FF715F5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124061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3201DA0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96E6643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55BC27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5F76119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21D6DE7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0DE42E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3F97A88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E54D240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12B6BE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5D48213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4DE6F47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FAF4A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F2871C0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48EE4B9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E97489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7A77B4" w:rsidRPr="007A77B4" w14:paraId="7FF191C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DA0C59D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CA0369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B8BA2DD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72A029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7447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9665C5C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6F3D340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FC055C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B22E83A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6F20945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A595C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13E6184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533CFA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36BE1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76CF59A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12FE970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61B1121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7A77B4" w:rsidRPr="007A77B4" w14:paraId="65DB0D0B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2A171FC0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29E24A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C8DAF7F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F9048D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485FBC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AD412FD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292933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7B83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A276EA7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4E96666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0A45D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25DEBF9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5CCD30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9D0D8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3C8678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283292E3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GRADO DE RIESGO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739E9BA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ESGO IDENTIFICADO</w:t>
            </w:r>
          </w:p>
        </w:tc>
      </w:tr>
      <w:tr w:rsidR="007A77B4" w:rsidRPr="007A77B4" w14:paraId="01C2547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7A396409" w14:textId="77777777" w:rsidR="007A77B4" w:rsidRPr="007A77B4" w:rsidRDefault="007A77B4" w:rsidP="008C6F5E">
            <w:pPr>
              <w:spacing w:line="228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BFA8FB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AD68A8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2F2450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: ¿PREVENTIVA O CONTINGENCIA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90C4B2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3A3E618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38E0B4F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CIONES PRESUPUESTARI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547F49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CBA5AB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BEE0A3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CCIÓN DE MITIGACIÓN PROPUESTA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BCB6B7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59F2740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378005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 DE LAS PARTES INTERESADA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6E940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35B1846A" w14:textId="77777777" w:rsidR="0077115D" w:rsidRDefault="0077115D" w:rsidP="008C6F5E">
      <w:pPr>
        <w:pStyle w:val="BodyText2"/>
        <w:spacing w:line="228" w:lineRule="auto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09" w:type="dxa"/>
        <w:tblLook w:val="04A0" w:firstRow="1" w:lastRow="0" w:firstColumn="1" w:lastColumn="0" w:noHBand="0" w:noVBand="1"/>
      </w:tblPr>
      <w:tblGrid>
        <w:gridCol w:w="11009"/>
      </w:tblGrid>
      <w:tr w:rsidR="007A77B4" w:rsidRPr="007A77B4" w14:paraId="67C3607B" w14:textId="77777777" w:rsidTr="007A77B4">
        <w:trPr>
          <w:trHeight w:val="48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98E4" w14:textId="77777777" w:rsidR="007A77B4" w:rsidRPr="007A77B4" w:rsidRDefault="007A77B4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SUPERVISIÓN DE RIESGOS</w:t>
            </w:r>
          </w:p>
        </w:tc>
      </w:tr>
      <w:tr w:rsidR="007A77B4" w:rsidRPr="007A77B4" w14:paraId="73FB05BE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400D" w14:textId="77777777" w:rsidR="007A77B4" w:rsidRPr="007A77B4" w:rsidRDefault="007A77B4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 xml:space="preserve">REVISIÓN DE RIESGOS E INCIDENCIAS </w:t>
            </w:r>
            <w:r w:rsidRPr="007A77B4">
              <w:rPr>
                <w:i/>
                <w:iCs/>
                <w:color w:val="000000"/>
                <w:szCs w:val="20"/>
              </w:rPr>
              <w:t xml:space="preserve"> </w:t>
            </w:r>
            <w:r w:rsidRPr="007A77B4">
              <w:rPr>
                <w:i/>
                <w:iCs/>
                <w:color w:val="000000"/>
                <w:sz w:val="18"/>
                <w:szCs w:val="18"/>
              </w:rPr>
              <w:t>verificar si hay incidencias que pueden haberse escalado</w:t>
            </w:r>
          </w:p>
        </w:tc>
      </w:tr>
      <w:tr w:rsidR="007A77B4" w:rsidRPr="007A77B4" w14:paraId="3AA015F6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0182DC2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CUENCIA DE REVISIÓN</w:t>
            </w:r>
          </w:p>
        </w:tc>
      </w:tr>
      <w:tr w:rsidR="007A77B4" w:rsidRPr="007A77B4" w14:paraId="3F716936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7757D6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CAC13B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CDE067E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S DE LA REVISIÓN</w:t>
            </w:r>
          </w:p>
        </w:tc>
      </w:tr>
      <w:tr w:rsidR="007A77B4" w:rsidRPr="007A77B4" w14:paraId="080238A5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7D751A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C77BA58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CF62" w14:textId="77777777" w:rsidR="007A77B4" w:rsidRPr="007A77B4" w:rsidRDefault="007A77B4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MONITOREO</w:t>
            </w:r>
          </w:p>
        </w:tc>
      </w:tr>
      <w:tr w:rsidR="007A77B4" w:rsidRPr="007A77B4" w14:paraId="739259A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349058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CUENCIA DE MONITOREO</w:t>
            </w:r>
          </w:p>
        </w:tc>
      </w:tr>
      <w:tr w:rsidR="007A77B4" w:rsidRPr="007A77B4" w14:paraId="4FEF0F9F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866C21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9103AF4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137143D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S DEL MONITOREO</w:t>
            </w:r>
          </w:p>
        </w:tc>
      </w:tr>
      <w:tr w:rsidR="007A77B4" w:rsidRPr="007A77B4" w14:paraId="04777D28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297D4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2191C03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1289" w14:textId="77777777" w:rsidR="007A77B4" w:rsidRPr="007A77B4" w:rsidRDefault="007A77B4" w:rsidP="008C6F5E">
            <w:pPr>
              <w:spacing w:line="228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INFORMES</w:t>
            </w:r>
          </w:p>
        </w:tc>
      </w:tr>
      <w:tr w:rsidR="007A77B4" w:rsidRPr="007A77B4" w14:paraId="2C6DCB99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547DE1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CUENCIA DE INFORMES</w:t>
            </w:r>
          </w:p>
        </w:tc>
      </w:tr>
      <w:tr w:rsidR="007A77B4" w:rsidRPr="007A77B4" w14:paraId="2C2435A2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88287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67FF12A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2A515C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S DE LOS INFORMES</w:t>
            </w:r>
          </w:p>
        </w:tc>
      </w:tr>
      <w:tr w:rsidR="007A77B4" w:rsidRPr="007A77B4" w14:paraId="093A1FDC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C1AE" w14:textId="77777777" w:rsidR="007A77B4" w:rsidRPr="007A77B4" w:rsidRDefault="007A77B4" w:rsidP="008C6F5E">
            <w:pPr>
              <w:spacing w:line="228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5E4E0C3" w14:textId="77777777" w:rsidR="0077115D" w:rsidRDefault="0077115D" w:rsidP="008C6F5E">
      <w:pPr>
        <w:pStyle w:val="BodyText2"/>
        <w:spacing w:line="228" w:lineRule="auto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p w14:paraId="088F6844" w14:textId="77777777" w:rsidR="0086599F" w:rsidRPr="0077115D" w:rsidRDefault="0086599F" w:rsidP="008C6F5E">
      <w:pPr>
        <w:pStyle w:val="BodyText2"/>
        <w:spacing w:line="228" w:lineRule="auto"/>
        <w:rPr>
          <w:i w:val="0"/>
          <w:iCs/>
        </w:rPr>
      </w:pPr>
    </w:p>
    <w:p w14:paraId="009FC0DD" w14:textId="77777777" w:rsidR="00470737" w:rsidRPr="0077115D" w:rsidRDefault="00470737" w:rsidP="008C6F5E">
      <w:pPr>
        <w:pStyle w:val="BodyText2"/>
        <w:spacing w:line="228" w:lineRule="auto"/>
        <w:rPr>
          <w:i w:val="0"/>
          <w:iCs/>
        </w:rPr>
      </w:pPr>
    </w:p>
    <w:p w14:paraId="0BB68EB1" w14:textId="77777777" w:rsidR="00470737" w:rsidRPr="00491059" w:rsidRDefault="00470737" w:rsidP="008C6F5E">
      <w:pPr>
        <w:spacing w:line="228" w:lineRule="auto"/>
      </w:pPr>
    </w:p>
    <w:tbl>
      <w:tblPr>
        <w:tblStyle w:val="TableGrid"/>
        <w:tblW w:w="9630" w:type="dxa"/>
        <w:tblInd w:w="60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470737" w:rsidRPr="00A64F9A" w14:paraId="36FAAF97" w14:textId="77777777" w:rsidTr="00875C14">
        <w:trPr>
          <w:trHeight w:val="2848"/>
        </w:trPr>
        <w:tc>
          <w:tcPr>
            <w:tcW w:w="9630" w:type="dxa"/>
          </w:tcPr>
          <w:p w14:paraId="758CDCD0" w14:textId="77777777" w:rsidR="00470737" w:rsidRPr="00A64F9A" w:rsidRDefault="00470737" w:rsidP="008C6F5E">
            <w:pPr>
              <w:spacing w:line="228" w:lineRule="auto"/>
              <w:jc w:val="center"/>
              <w:rPr>
                <w:b/>
              </w:rPr>
            </w:pPr>
          </w:p>
          <w:p w14:paraId="38000BF7" w14:textId="77777777" w:rsidR="00470737" w:rsidRPr="00A64F9A" w:rsidRDefault="00470737" w:rsidP="008C6F5E">
            <w:pPr>
              <w:spacing w:line="228" w:lineRule="auto"/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74D7D047" w14:textId="77777777" w:rsidR="00470737" w:rsidRPr="00A64F9A" w:rsidRDefault="00470737" w:rsidP="008C6F5E">
            <w:pPr>
              <w:spacing w:line="228" w:lineRule="auto"/>
            </w:pPr>
          </w:p>
          <w:p w14:paraId="165E33EC" w14:textId="77777777" w:rsidR="00470737" w:rsidRPr="00A64F9A" w:rsidRDefault="00470737" w:rsidP="008C6F5E">
            <w:pPr>
              <w:spacing w:line="228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4A2EF8F0" w14:textId="77777777" w:rsidR="00470737" w:rsidRPr="00C805C2" w:rsidRDefault="00470737" w:rsidP="008C6F5E">
      <w:pPr>
        <w:spacing w:line="228" w:lineRule="auto"/>
        <w:rPr>
          <w:szCs w:val="20"/>
        </w:rPr>
      </w:pPr>
    </w:p>
    <w:p w14:paraId="0710FB2A" w14:textId="77777777" w:rsidR="00470737" w:rsidRPr="00AE1A71" w:rsidRDefault="00470737" w:rsidP="008C6F5E">
      <w:pPr>
        <w:pStyle w:val="BodyText2"/>
        <w:spacing w:line="228" w:lineRule="auto"/>
      </w:pPr>
    </w:p>
    <w:sectPr w:rsidR="00470737" w:rsidRPr="00AE1A71" w:rsidSect="00857C8F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4C477" w14:textId="77777777" w:rsidR="0030185D" w:rsidRDefault="0030185D" w:rsidP="00480F66">
      <w:pPr>
        <w:spacing w:line="240" w:lineRule="auto"/>
      </w:pPr>
      <w:r>
        <w:separator/>
      </w:r>
    </w:p>
  </w:endnote>
  <w:endnote w:type="continuationSeparator" w:id="0">
    <w:p w14:paraId="08E28528" w14:textId="77777777" w:rsidR="0030185D" w:rsidRDefault="0030185D" w:rsidP="00480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5FD3" w14:textId="77777777" w:rsidR="002D6AD2" w:rsidRDefault="002D6AD2" w:rsidP="00AC41EA">
    <w:pPr>
      <w:pStyle w:val="Footer"/>
      <w:rPr>
        <w:b/>
        <w:bCs/>
      </w:rPr>
    </w:pPr>
    <w:r>
      <w:t>N.º de versión:</w:t>
    </w:r>
    <w:r>
      <w:tab/>
      <w:t>Nombre PI/Patrocinador:</w:t>
    </w:r>
    <w:r>
      <w:rPr>
        <w:b/>
        <w:bCs/>
      </w:rPr>
      <w:t xml:space="preserve"> </w:t>
    </w:r>
  </w:p>
  <w:p w14:paraId="41710C6D" w14:textId="77777777" w:rsidR="002D6AD2" w:rsidRPr="001C6DA8" w:rsidRDefault="002D6AD2" w:rsidP="00AC41EA">
    <w:pPr>
      <w:pStyle w:val="Footer"/>
      <w:rPr>
        <w:bCs/>
      </w:rPr>
    </w:pPr>
    <w:r>
      <w:t>Fecha de la versión:</w:t>
    </w:r>
    <w:r>
      <w:rPr>
        <w:bCs/>
      </w:rPr>
      <w:tab/>
    </w:r>
    <w:r>
      <w:rPr>
        <w:bCs/>
      </w:rPr>
      <w:tab/>
    </w:r>
    <w:r>
      <w:t xml:space="preserve">Página </w:t>
    </w:r>
    <w:r w:rsidRPr="001C6DA8">
      <w:rPr>
        <w:bCs/>
      </w:rPr>
      <w:fldChar w:fldCharType="begin"/>
    </w:r>
    <w:r w:rsidRPr="001C6DA8">
      <w:rPr>
        <w:bCs/>
      </w:rPr>
      <w:instrText xml:space="preserve"> PAGE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  <w:r>
      <w:t xml:space="preserve"> de </w:t>
    </w:r>
    <w:r w:rsidRPr="001C6DA8">
      <w:rPr>
        <w:bCs/>
      </w:rPr>
      <w:fldChar w:fldCharType="begin"/>
    </w:r>
    <w:r w:rsidRPr="001C6DA8">
      <w:rPr>
        <w:bCs/>
      </w:rPr>
      <w:instrText xml:space="preserve"> NUMPAGES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</w:p>
  <w:p w14:paraId="28F68538" w14:textId="77777777" w:rsidR="002D6AD2" w:rsidRDefault="002D6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6F6A3" w14:textId="77777777" w:rsidR="0030185D" w:rsidRDefault="0030185D" w:rsidP="00480F66">
      <w:pPr>
        <w:spacing w:line="240" w:lineRule="auto"/>
      </w:pPr>
      <w:r>
        <w:separator/>
      </w:r>
    </w:p>
  </w:footnote>
  <w:footnote w:type="continuationSeparator" w:id="0">
    <w:p w14:paraId="28C31C05" w14:textId="77777777" w:rsidR="0030185D" w:rsidRDefault="0030185D" w:rsidP="00480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41D3" w14:textId="77777777" w:rsidR="002D6AD2" w:rsidRDefault="002D6AD2" w:rsidP="00180A31">
    <w:pPr>
      <w:pStyle w:val="Heading5"/>
    </w:pPr>
    <w: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hybridMultilevel"/>
    <w:tmpl w:val="BF083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D216C"/>
    <w:multiLevelType w:val="hybridMultilevel"/>
    <w:tmpl w:val="AEBAA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306C0"/>
    <w:multiLevelType w:val="hybridMultilevel"/>
    <w:tmpl w:val="4642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647C1F"/>
    <w:multiLevelType w:val="hybridMultilevel"/>
    <w:tmpl w:val="A32C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E4EBA"/>
    <w:multiLevelType w:val="hybridMultilevel"/>
    <w:tmpl w:val="18F6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1965126">
    <w:abstractNumId w:val="0"/>
  </w:num>
  <w:num w:numId="2" w16cid:durableId="549074530">
    <w:abstractNumId w:val="3"/>
  </w:num>
  <w:num w:numId="3" w16cid:durableId="1822457067">
    <w:abstractNumId w:val="2"/>
  </w:num>
  <w:num w:numId="4" w16cid:durableId="1123158353">
    <w:abstractNumId w:val="4"/>
  </w:num>
  <w:num w:numId="5" w16cid:durableId="1651516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kwNKgFAII4aowtAAAA"/>
  </w:docVars>
  <w:rsids>
    <w:rsidRoot w:val="00ED33FC"/>
    <w:rsid w:val="00011239"/>
    <w:rsid w:val="00043B56"/>
    <w:rsid w:val="00060143"/>
    <w:rsid w:val="00075EDD"/>
    <w:rsid w:val="00082462"/>
    <w:rsid w:val="00084DC6"/>
    <w:rsid w:val="000C6646"/>
    <w:rsid w:val="000E13F9"/>
    <w:rsid w:val="000F37F4"/>
    <w:rsid w:val="00104901"/>
    <w:rsid w:val="00104E3A"/>
    <w:rsid w:val="001228CB"/>
    <w:rsid w:val="00130D91"/>
    <w:rsid w:val="001408F2"/>
    <w:rsid w:val="00143339"/>
    <w:rsid w:val="00143A14"/>
    <w:rsid w:val="00144067"/>
    <w:rsid w:val="00170FFA"/>
    <w:rsid w:val="00180A31"/>
    <w:rsid w:val="00184DC6"/>
    <w:rsid w:val="00190595"/>
    <w:rsid w:val="00194785"/>
    <w:rsid w:val="001B6888"/>
    <w:rsid w:val="001C6DA8"/>
    <w:rsid w:val="001E0B04"/>
    <w:rsid w:val="001E6569"/>
    <w:rsid w:val="00223549"/>
    <w:rsid w:val="00223F03"/>
    <w:rsid w:val="002404F9"/>
    <w:rsid w:val="00250EF4"/>
    <w:rsid w:val="002629FC"/>
    <w:rsid w:val="002714AB"/>
    <w:rsid w:val="00274428"/>
    <w:rsid w:val="0027725D"/>
    <w:rsid w:val="002A0FF5"/>
    <w:rsid w:val="002B2904"/>
    <w:rsid w:val="002B385A"/>
    <w:rsid w:val="002D6AD2"/>
    <w:rsid w:val="002E065B"/>
    <w:rsid w:val="002E0E1F"/>
    <w:rsid w:val="0030185D"/>
    <w:rsid w:val="00335259"/>
    <w:rsid w:val="00341FCC"/>
    <w:rsid w:val="0034222D"/>
    <w:rsid w:val="003903D0"/>
    <w:rsid w:val="003B37F1"/>
    <w:rsid w:val="003B3A02"/>
    <w:rsid w:val="003B626E"/>
    <w:rsid w:val="003C7187"/>
    <w:rsid w:val="003E3959"/>
    <w:rsid w:val="00414587"/>
    <w:rsid w:val="00415379"/>
    <w:rsid w:val="00424A44"/>
    <w:rsid w:val="004259DE"/>
    <w:rsid w:val="00434028"/>
    <w:rsid w:val="0043545F"/>
    <w:rsid w:val="00443CC7"/>
    <w:rsid w:val="004531B9"/>
    <w:rsid w:val="00470737"/>
    <w:rsid w:val="00480F66"/>
    <w:rsid w:val="0048129D"/>
    <w:rsid w:val="00484DDE"/>
    <w:rsid w:val="004B0D65"/>
    <w:rsid w:val="004C4774"/>
    <w:rsid w:val="00507642"/>
    <w:rsid w:val="00517CA8"/>
    <w:rsid w:val="00525D6C"/>
    <w:rsid w:val="00541D2D"/>
    <w:rsid w:val="005511BC"/>
    <w:rsid w:val="00570608"/>
    <w:rsid w:val="00573020"/>
    <w:rsid w:val="00583B6A"/>
    <w:rsid w:val="005B1EC3"/>
    <w:rsid w:val="005B2B1C"/>
    <w:rsid w:val="005C0E13"/>
    <w:rsid w:val="005F3691"/>
    <w:rsid w:val="00621B2C"/>
    <w:rsid w:val="00626394"/>
    <w:rsid w:val="00632CB7"/>
    <w:rsid w:val="0064485A"/>
    <w:rsid w:val="00647EEB"/>
    <w:rsid w:val="00667375"/>
    <w:rsid w:val="00671A46"/>
    <w:rsid w:val="006C5F2C"/>
    <w:rsid w:val="0071439B"/>
    <w:rsid w:val="00744401"/>
    <w:rsid w:val="0077063E"/>
    <w:rsid w:val="0077115D"/>
    <w:rsid w:val="0077240D"/>
    <w:rsid w:val="00773199"/>
    <w:rsid w:val="00797ABD"/>
    <w:rsid w:val="007A77B4"/>
    <w:rsid w:val="007C2D33"/>
    <w:rsid w:val="007E79B5"/>
    <w:rsid w:val="007F744B"/>
    <w:rsid w:val="00801DF5"/>
    <w:rsid w:val="008026A0"/>
    <w:rsid w:val="00802E66"/>
    <w:rsid w:val="00806760"/>
    <w:rsid w:val="008106B4"/>
    <w:rsid w:val="00857C8F"/>
    <w:rsid w:val="00865101"/>
    <w:rsid w:val="0086599F"/>
    <w:rsid w:val="008752AF"/>
    <w:rsid w:val="00875C14"/>
    <w:rsid w:val="008A2B06"/>
    <w:rsid w:val="008B4B1F"/>
    <w:rsid w:val="008C6F5E"/>
    <w:rsid w:val="008D3852"/>
    <w:rsid w:val="008D5432"/>
    <w:rsid w:val="008D6D02"/>
    <w:rsid w:val="008E4D86"/>
    <w:rsid w:val="00906570"/>
    <w:rsid w:val="0092019A"/>
    <w:rsid w:val="0092169A"/>
    <w:rsid w:val="00923B3B"/>
    <w:rsid w:val="00955D6F"/>
    <w:rsid w:val="009A177A"/>
    <w:rsid w:val="009B24E9"/>
    <w:rsid w:val="009B6099"/>
    <w:rsid w:val="009D5844"/>
    <w:rsid w:val="009E4124"/>
    <w:rsid w:val="009F740D"/>
    <w:rsid w:val="00A102CF"/>
    <w:rsid w:val="00A122C8"/>
    <w:rsid w:val="00A15E56"/>
    <w:rsid w:val="00A220A3"/>
    <w:rsid w:val="00A42957"/>
    <w:rsid w:val="00A54153"/>
    <w:rsid w:val="00A63FB4"/>
    <w:rsid w:val="00A6517C"/>
    <w:rsid w:val="00A72DB9"/>
    <w:rsid w:val="00AC41EA"/>
    <w:rsid w:val="00AC78FF"/>
    <w:rsid w:val="00AE1A71"/>
    <w:rsid w:val="00AF0463"/>
    <w:rsid w:val="00B11A9D"/>
    <w:rsid w:val="00B14E5B"/>
    <w:rsid w:val="00B41B66"/>
    <w:rsid w:val="00B84C2A"/>
    <w:rsid w:val="00BE210B"/>
    <w:rsid w:val="00BF08D2"/>
    <w:rsid w:val="00C06F59"/>
    <w:rsid w:val="00C20884"/>
    <w:rsid w:val="00C40BBA"/>
    <w:rsid w:val="00C41E1D"/>
    <w:rsid w:val="00C454ED"/>
    <w:rsid w:val="00C4718F"/>
    <w:rsid w:val="00C62D86"/>
    <w:rsid w:val="00C67A1F"/>
    <w:rsid w:val="00C73FC3"/>
    <w:rsid w:val="00CA5F14"/>
    <w:rsid w:val="00CB693F"/>
    <w:rsid w:val="00CD2787"/>
    <w:rsid w:val="00CF7D4E"/>
    <w:rsid w:val="00D13FB3"/>
    <w:rsid w:val="00D15EE8"/>
    <w:rsid w:val="00D16040"/>
    <w:rsid w:val="00D334BB"/>
    <w:rsid w:val="00D42777"/>
    <w:rsid w:val="00D518AF"/>
    <w:rsid w:val="00D550C5"/>
    <w:rsid w:val="00D56FC8"/>
    <w:rsid w:val="00D75CFD"/>
    <w:rsid w:val="00D81548"/>
    <w:rsid w:val="00D93AA6"/>
    <w:rsid w:val="00D95479"/>
    <w:rsid w:val="00DF35E2"/>
    <w:rsid w:val="00DF7098"/>
    <w:rsid w:val="00E11F8E"/>
    <w:rsid w:val="00E617AD"/>
    <w:rsid w:val="00E63191"/>
    <w:rsid w:val="00E8459A"/>
    <w:rsid w:val="00EB10E8"/>
    <w:rsid w:val="00EB1779"/>
    <w:rsid w:val="00EC2404"/>
    <w:rsid w:val="00ED33FC"/>
    <w:rsid w:val="00F21222"/>
    <w:rsid w:val="00F303EB"/>
    <w:rsid w:val="00F31A79"/>
    <w:rsid w:val="00F46CF3"/>
    <w:rsid w:val="00F533BA"/>
    <w:rsid w:val="00F544A8"/>
    <w:rsid w:val="00F64E70"/>
    <w:rsid w:val="00F678EF"/>
    <w:rsid w:val="00F803D3"/>
    <w:rsid w:val="00F84EBE"/>
    <w:rsid w:val="00FA7A23"/>
    <w:rsid w:val="00FD6C4E"/>
    <w:rsid w:val="00FE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06195"/>
  <w15:chartTrackingRefBased/>
  <w15:docId w15:val="{218581B5-E1D0-4840-8381-FE1559542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463"/>
    <w:pPr>
      <w:spacing w:after="0"/>
    </w:pPr>
    <w:rPr>
      <w:rFonts w:ascii="Century Gothic" w:hAnsi="Century Gothic" w:cs="Times New Roman (Body CS)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0FF5"/>
    <w:pPr>
      <w:keepNext/>
      <w:spacing w:before="120" w:after="120"/>
      <w:ind w:right="-1440"/>
      <w:outlineLvl w:val="0"/>
    </w:pPr>
    <w:rPr>
      <w:caps/>
      <w:color w:val="808080" w:themeColor="background1" w:themeShade="80"/>
      <w:sz w:val="3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A1F"/>
    <w:pPr>
      <w:keepNext/>
      <w:spacing w:after="80" w:line="240" w:lineRule="auto"/>
      <w:outlineLvl w:val="1"/>
    </w:pPr>
    <w:rPr>
      <w:caps/>
      <w:color w:val="8496B0" w:themeColor="text2" w:themeTint="99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FF5"/>
    <w:rPr>
      <w:rFonts w:ascii="Century Gothic" w:hAnsi="Century Gothic" w:cs="Times New Roman (Body CS)"/>
      <w:caps/>
      <w:color w:val="808080" w:themeColor="background1" w:themeShade="80"/>
      <w:sz w:val="3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7A1F"/>
    <w:rPr>
      <w:rFonts w:ascii="Century Gothic" w:hAnsi="Century Gothic" w:cs="Times New Roman (Body CS)"/>
      <w:caps/>
      <w:color w:val="8496B0" w:themeColor="text2" w:themeTint="99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unhideWhenUsed/>
    <w:rsid w:val="00480F6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BodyText3">
    <w:name w:val="Body Text 3"/>
    <w:basedOn w:val="Normal"/>
    <w:link w:val="BodyText3Char"/>
    <w:uiPriority w:val="99"/>
    <w:unhideWhenUsed/>
    <w:rsid w:val="00484DDE"/>
    <w:rPr>
      <w:b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484DDE"/>
    <w:rPr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D8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D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37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13&amp;utm_language=ES&amp;utm_source=integrated-content&amp;utm_campaign=https://es.smartsheet.com/content/merger-acquisition-project-management&amp;utm_medium=ic+M&amp;A+Risk+Management+Plan+doc+27713+es&amp;lpa=ic+M&amp;A+Risk+Management+Plan+doc+27713+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4BE33-9D9A-4362-B4B7-B73C8674E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8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Heather Key</cp:lastModifiedBy>
  <cp:revision>9</cp:revision>
  <cp:lastPrinted>2023-06-05T03:03:00Z</cp:lastPrinted>
  <dcterms:created xsi:type="dcterms:W3CDTF">2023-05-04T20:22:00Z</dcterms:created>
  <dcterms:modified xsi:type="dcterms:W3CDTF">2023-08-15T23:41:00Z</dcterms:modified>
</cp:coreProperties>
</file>